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agancia de coche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ódigo de produc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p w:rsidR="00827634" w:rsidRPr="0069446B" w:rsidP="009E5102" w14:paraId="2D05B3D4" w14:textId="5E45E9EA">
      <w:pPr>
        <w:pStyle w:val="SDSTextNormal"/>
      </w:pPr>
      <w:r w:rsidRPr="0069446B">
        <w:rPr>
          <w:noProof/>
        </w:rPr>
        <w:t>Destinado al público en general</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ía de uso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or el consumido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ancia para coche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orrosivo/irritante para la piel, categorí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ación cutánea, categorí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ligroso para el medio acuático – Peligro crónico, categorí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Provoca irritación cutánea. Puede provocar una reacción alérgica en la piel. Tóxico para los organismos acuáticos, con efectos nocivos duradero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as de peligro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Palabra de advertenc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enció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Provoca irritación cutánea.</w:t>
              <w:br/>
              <w:t>H317 - Puede provocar una alergia cutánea.</w:t>
              <w:br/>
              <w:t>H411 - Tóxico para los organismos acuáticos, con efectos duradero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o de consulta a un médico, tener a disposición el recipiente o la etiqueta.</w:t>
              <w:br/>
              <w:t>P102 - Mantener fuera del alcance de los niños.</w:t>
              <w:br/>
              <w:t>P273 - Evitar la liberación al medio ambiente.</w:t>
              <w:br/>
              <w:t>P302+P352 - EN CASO DE CONTACTO CON LA PIEL: Lavar abundantemente agua y jabón.</w:t>
              <w:br/>
              <w:t>P305+P351+P338 - EN CASO DE CONTACTO CON LOS OJOS: Enjuagar con cuidado con agua durante varios minutos. Quitar las lentes de contacto si la víctima las lleva y si se pueden quitar fácilmente. Seguir enjuagando.</w:t>
              <w:br/>
              <w:t>P501 - Eliminar el contenido y el recipiente en un centro de clasificación, de acuerdo con la normativa local.</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 contiene sustancias PBT y/o vPvB ≥ 0,1 % evaluadas de acuerdo con el anexo XIII del reglamento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stancia(s) que no cumple(n) los criterios de PBT del Reglamento REACH, de conformidad con el anex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stancia(s) que no cumple(n) los criterios de mPmB del Reglamento REACH, de conformidad con el anex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stancia con uno o varios límites nacionales de exposición en el lugar de trabajo (ES); sustancia a la que se aplica un límite comunitario de exposición en el lugar de trabaj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 clasificad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consultar a un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 la piel con abundante agua. Quitar las prendas contaminadas. En caso de irritación o erupción cutánea: Consultar a un mé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clarar los ojos con agua como medida de precaució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Llame a un centro de toxicología o a un médico si se siente ma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ción del primer intervinien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l personal de primeros auxilios debe priorizar su autoprotección utilizando los equipos de protección individual (EPI) recomendados (véase la secció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inguno en condicione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Irritación. Puede provocar una reacción alérgica en la piel.</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inguno en condicione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inguno en condicione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atamiento sintomá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gua pulverizada. Polvo seco. Espuma. Dióxido de carbono.</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o utilizar flujos de agua potentes.</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in riesgos de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Sin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Posible emisión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uir el incendio desde una distancia segura y un lugar protegido. No entrar en la zona de fuego sin el equipo de protección adecuado, incluida la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equipo de protección adecu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Detener la fuga, si no hay peligro en hacerlo. Avisar a las autoridades si el producto llega a los desagües o las conducciones públicas de agua.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Llevar el equipo de protección individual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 la zona de derrame. Evitar el contacto con los ojos y la piel. Evitar respirar el polvo/el humo/el gas/la niebla/los vapores/el aerosol.</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equipo de protección adecu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r el personal no necesario. Detener la fuga, si no hay peligro en hacer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ecoger el vertido. Confinar todo tipo de fugas o derrames mediante diques o productos absorbentes para evitar el desplazamiento y la entrada en el alcantarillado o cursos de agua. Detener la fuga, a ser posible sin exponerse a riesgos.</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el líquido derramado mediante un producto ab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os materiales o residuos sólidos en un centro autorizad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sidR="00FA7F7F">
        <w:rPr>
          <w:noProof/>
          <w:lang w:val="fr-BE"/>
        </w:rPr>
        <w:t>Para más información, ver secció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peligroso en condiciones normales de utilizació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l puesto de trabajo ha de estar bien ventilado. Evitar el contacto con los ojos y la piel. Llevar un equipo de protección individual. Evitar respirar el polvo/el humo/el gas/la niebla/los vapores/el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 las prendas contaminadas antes de volver a usarlas. Las prendas de trabajo contaminadas no podrán sacarse del lugar de trabajo. 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érvese en lugar fresco, bien ventilado y lejos del calo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 en un lugar fresco. Proteger de la luz del sol.</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 siempre el producto en un envase del mismo tipo que e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B077C8" w:rsidRPr="0069446B" w:rsidP="00B077C8" w14:paraId="76C830A6" w14:textId="7C05BC4C">
      <w:pPr>
        <w:pStyle w:val="SDSTextHeading3"/>
        <w:rPr>
          <w:noProof w:val="0"/>
          <w:color w:val="auto"/>
          <w:lang w:val="en-US"/>
        </w:rPr>
      </w:pPr>
      <w:r w:rsidRPr="0069446B">
        <w:rPr>
          <w:noProof/>
          <w:color w:val="auto"/>
          <w:lang w:val="en-US"/>
        </w:rPr>
        <w:t>Valores límite nacionales de exposición profesional y biológico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 límite de exposición profesional indicativ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Éter metílico de dipropilengli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ía dérmica (Indica que, en las exposiciones a esta sustancia, la aportación por la vía cutánea puede resultar significativa para el contenido corporal total si no se adoptan medidas para prevenir la absorción. En estas situaciones, es aconsejable la utilización del control biológico para poder cuantificar la cantidad global absorbida del contaminante), VLI (Agente químico para el que la U.E. estableció en su día un valor límite indicativo).</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l puesto de trabajo ha de estar bien ventilad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Equipos de protección personal</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o de protección individual</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Llevar el equipo de protección individual recomendado.</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ímbolo/s del equipo de protección personal</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uantes de prote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Gafas de segur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Llevar ropa de protección adecu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ción de los ojos y la cara</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ción ocular</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Gafas de seguridad</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ción de la piel</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ción de la piel y del cue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Llevar ropa de protección adecuada</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ción de las mano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es de protecció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ción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ción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o de ventilación insuficiente, utilizar un aparato respiratorio adecuad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í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Amarillo. Verde. Naranja.</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ñoso.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 a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congel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 infla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erísticas de las partícula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 a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Pr>
          <w:noProof/>
        </w:rPr>
        <w:t>El producto no es reactivo en las condiciones normales de uso, almacenamiento y transport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o se producen reacciones peligrosas conocidas en condiciones normales de utilización.</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Ninguno bajo las condiciones de almacenamiento y manejo recomendadas (ver secció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Bajo condiciones normales de almacenamiento y uso, no se deberían producir productos de descomposición peligroso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de peso corporal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eso corpora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e peso corporal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eso corporal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de peso corporal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eso corpora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ción -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eso corpora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eso corporal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eso corpora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eso corporal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eso corpora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eso corporal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eso corpora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de peso corporal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eso corpora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1390 mg/kg de peso corporal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gt; 3380 mg/kg de peso corporal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eso corpora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Provoca irritación cutánea.</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 clasificado (A la vista de los datos disponibles, no se cumplen los criterios de clasificación)</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ede provocar una alergia cutá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e peso corpora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e peso corporal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eso corpora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eso corpora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de peso corporal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e peso corporal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de peso corporal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e peso corporal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ch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de peso corporal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hembr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de peso corporal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de peso corporal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de peso corporal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de peso corporal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e peso corpora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dad específica en determinados órganos (STOT) – exposición ún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ede provocar somnolencia o vértigo.</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eso corporal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eso corpora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eso corpora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eso corpora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de peso corporal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ónico, oral, animal/mach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de peso corporal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de peso corporal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rónico, oral, animal/mach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e peso corporal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e peso corpora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ción sobre otros peligros</w:t>
      </w:r>
      <w:bookmarkEnd w:id="4"/>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óxico para los organismos acuáticos, con efectos nocivos duradero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óxico para los organismos acuáticos, con efectos duradero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Otros organismos acuátic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áceo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ónico pece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ónico pece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ragancia de coche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stancia(s) que no cumple(n) los criterios de PBT del Reglamento REACH, de conformidad con el anex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stancia(s) que no cumple(n) los criterios de mPmB del Reglamento REACH, de conformidad con el anex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5"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Normativa regional sobr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r de acuerdo con la normativa oficial.</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 el contenido/contenedor de acuerdo con las instrucciones de clasificación del recolector autorizad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r de acuerdo con la normativa oficial.</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r de acuerdo con la normativa oficial.</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 reutilice los envases vacío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ión sobre residuos ecológic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e el manejo y la eliminación de los residuos tal como lo define el propio product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ódigo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óxico”: corresponde a los residuos que presentan o pueden presentar riesgos inmediatos o diferidos para uno o más compartimentos del medio ambient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SUSTANCIA LÍQUIDA POTENCIALMENTE PELIGROSA PARA EL MEDIO AMBIENTE, N. E. P.</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ERIA PELIGROSA DESDE EL PUNTO DE VISTA DEL MEDIO AMBIENTE, LÍQUIDO,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LIGROSA DESDE EL PUNTO DE VISTA DEL MEDIO AMBIENTE, LÍQUIDO,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LIGROSA DESDE EL PUNTO DE VISTA DEL MEDIO AMBIENTE, LÍQUIDO,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pción del documento del transporte</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SUSTANCIA LÍQUIDA POTENCIALMENTE PELIGROSA PARA EL MEDIO AMBIENTE, N. E. P.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ERIA PELIGROSA DESDE EL PUNTO DE VISTA DEL MEDIO AMBIENTE, LÍQUIDO, N.S.A., 9, III, CONTAMINANTE MARI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LIGROSA DESDE EL PUNTO DE VISTA DEL MEDIO AMBIENTE, LÍQUIDO,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LIGROSA DESDE EL PUNTO DE VISTA DEL MEDIO AMBIENTE, LÍQUIDO,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ca de sustancia peligrosa para el medio 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ca de sustancia peligrosa para el medio 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ca de sustancia peligrosa para el medio 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ca de sustancia peligrosa para el medio 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ca de sustancia peligrosa para el medio 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p w:rsidR="00E5555B" w:rsidRPr="0069446B" w:rsidP="00CB352E" w14:paraId="59B4C75B" w14:textId="3A38D38E">
            <w:pPr>
              <w:pStyle w:val="SDSTableTextCentered"/>
              <w:rPr>
                <w:noProof w:val="0"/>
              </w:rPr>
            </w:pPr>
            <w:r w:rsidRPr="0069446B" w:rsidR="00FA7F7F">
              <w:rPr>
                <w:noProof/>
              </w:rPr>
              <w:t>Contaminante marino</w:t>
            </w:r>
            <w:r w:rsidRPr="0069446B">
              <w:rPr>
                <w:noProof w:val="0"/>
              </w:rPr>
              <w:t xml:space="preserve">: </w:t>
            </w:r>
            <w:r w:rsidRPr="0069446B" w:rsidR="00FA7F7F">
              <w:rPr>
                <w:noProof/>
              </w:rPr>
              <w:t>Sí</w:t>
            </w:r>
          </w:p>
          <w:p w:rsidR="00C93EB0" w:rsidRPr="0069446B" w:rsidP="00C93EB0" w14:paraId="3E1963A9" w14:textId="2D18F11C">
            <w:pPr>
              <w:pStyle w:val="SDSTableTextCentered"/>
              <w:rPr>
                <w:noProof w:val="0"/>
              </w:rPr>
            </w:pPr>
            <w:r w:rsidRPr="0069446B" w:rsidR="00FA7F7F">
              <w:rPr>
                <w:noProof/>
              </w:rPr>
              <w:t>N.° FS (Fueg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erram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ódigo de clasificació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ciones espe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Cantidades limit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Cantidades exceptu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ciones de embalaj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ciones especiales de embalaj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ciones para el embalaje en comú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ciones de transporte en cisternas portátiles y contenedores para granel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ciones especiales relativas a las cisternas portátiles y los contenedores para gra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ódigo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ículo para el transporte en cisterna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ía de transpor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ciones especiales de transporte - Bulto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ciones especiales de transporte - Carga, descarga y manipulad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úmero de identificación de peligro (código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el naranj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el nar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ódigo de restricciones en tú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ciones espe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Cantidades limit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Cantidades exceptu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ciones de embalaj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ciones especiales de embalaj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ciones de embalaje GR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ciones para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Pr>
                <w:noProof/>
              </w:rPr>
              <w:t>Disposiciones especiales para las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ía de carg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Cantidades exceptu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Cantidades limit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Cantidad neta máxima para cantidad limitada en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ciones de embalaje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Cantidad neta máxima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ciones de embalaje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Cantidad máx. neta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ciones espe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ódigo GR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ódigo de clasificació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ciones espe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Cantidades limit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Cantidades exceptu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e admit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o requer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úmero de conos/luces azu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ódigo de clasificació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ciones espe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Cantidades limit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Cantidades exceptu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ciones de embalaj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ciones especiales de embalaj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ciones particulares relativas al embalaje comú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ciones de transporte en cisternas portátiles y contenedores para granel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ciones especiales relativas a las cisternas portátiles y los contenedores para grane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ódigos de cisterna para las cisterna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ía de transpor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ciones especiales de transporte - Bulto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ciones especiales relativas al transporte - Carga, descarga y manipulació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aquetes expré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 de identificación del peligr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Lista de restricciones)</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de restricciones de la UE (Anexo XVII del reglamento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ódigo de referenci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licable e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ítulo o descripción de la entrada</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2.1 a 2.4, 2.6 y 2.7, 2.8 tipos A y B, 2.9, 2.10, 2.12, 2.13 categorías 1 y 2, 2.14 categorías 1 y 2, 2.15 tipos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Fragancia de coche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3.1 a 3.6, 3.7 efectos adversos sobre la función sexual y la fertilidad o sobre el desarrollo, 3.8 efectos distintos de los narcóticos, 3.9 y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 de peligro 4.1</w:t>
            </w:r>
          </w:p>
        </w:tc>
      </w:tr>
    </w:tbl>
    <w:p w:rsidR="00A65092" w:rsidRPr="0069446B" w:rsidP="00A65092" w14:paraId="3F08C463" w14:textId="0E953437">
      <w:pPr>
        <w:pStyle w:val="SDSTextHeading4"/>
        <w:rPr>
          <w:color w:val="auto"/>
        </w:rPr>
      </w:pPr>
      <w:r w:rsidRPr="0069446B">
        <w:rPr>
          <w:noProof/>
          <w:color w:val="auto"/>
        </w:rPr>
        <w:t>Anexo XIV de REACH (lista de autorizaciones)</w:t>
      </w:r>
    </w:p>
    <w:p w:rsidR="00A65092" w:rsidRPr="0069446B" w:rsidP="00A65092" w14:paraId="75C2C0BE" w14:textId="236220C1">
      <w:pPr>
        <w:pStyle w:val="SDSTextNormal"/>
      </w:pPr>
      <w:r>
        <w:rPr>
          <w:noProof/>
        </w:rPr>
        <w:t>No contiene ninguna sustancia incluida en el Anexo XIV de REACH (Lista de autorizaciones)</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Pr>
          <w:noProof/>
          <w:color w:val="auto"/>
        </w:rPr>
        <w:t>Regulación PIC (consentimiento fundamentado previo)</w:t>
      </w:r>
    </w:p>
    <w:p w:rsidR="00A65092" w:rsidRPr="0069446B" w:rsidP="00A65092" w14:paraId="5CD6AD0D" w14:textId="533A3F82">
      <w:pPr>
        <w:pStyle w:val="SDSTextNormal"/>
      </w:pPr>
      <w:r>
        <w:rPr>
          <w:noProof/>
        </w:rPr>
        <w:t>No contiene sustancia(s) listada(s) en la lista PIC (Reglamento UE 649/2012 sobre las exportaciones e importaciones de productos químicos peligrosos)</w:t>
      </w:r>
    </w:p>
    <w:p w:rsidR="00A65092" w:rsidRPr="0069446B" w:rsidP="00A65092" w14:paraId="19F135E1" w14:textId="40378342">
      <w:pPr>
        <w:pStyle w:val="SDSTextHeading4"/>
        <w:rPr>
          <w:color w:val="auto"/>
        </w:rPr>
      </w:pPr>
      <w:r w:rsidRPr="0069446B">
        <w:rPr>
          <w:noProof/>
          <w:color w:val="auto"/>
        </w:rPr>
        <w:t>Reglamento COP (Contaminantes orgánicos persistentes)</w:t>
      </w:r>
    </w:p>
    <w:p w:rsidR="00A65092" w:rsidRPr="0069446B" w:rsidP="00A65092" w14:paraId="5658C7B9" w14:textId="79E36D98">
      <w:pPr>
        <w:pStyle w:val="SDSTextNormal"/>
      </w:pPr>
      <w:r>
        <w:rPr>
          <w:noProof/>
        </w:rPr>
        <w:t>No contiene sustancia(s) listada(s) en la lista de POP (reglamento UE 2019/1021 sobre los contaminantes orgánicos persistente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 incluida en la lista de sustancias que agotan la capa de ozono (Reglamento UE 2024/590)</w:t>
      </w:r>
    </w:p>
    <w:p w:rsidR="00A65092" w:rsidRPr="0069446B" w:rsidP="00A65092" w14:paraId="620E25B1" w14:textId="0B3DF7C7">
      <w:pPr>
        <w:pStyle w:val="SDSTextNormal"/>
      </w:pPr>
      <w:r w:rsidRPr="0069446B">
        <w:rPr>
          <w:noProof/>
        </w:rPr>
        <w:t>No contiene ninguna sustancia incluida en la lista de sustancias que agotan la capa de ozono (Reglamento UE 2024/590 sobre sustancias que agotan la capa de ozono)</w:t>
      </w:r>
    </w:p>
    <w:p w:rsidR="005C6D3A" w:rsidRPr="0069446B" w:rsidP="005C6D3A" w14:paraId="4537F7C0" w14:textId="23559C0D">
      <w:pPr>
        <w:pStyle w:val="SDSTextHeading4"/>
        <w:rPr>
          <w:color w:val="auto"/>
        </w:rPr>
      </w:pPr>
      <w:r w:rsidRPr="0069446B">
        <w:rPr>
          <w:noProof/>
          <w:color w:val="auto"/>
        </w:rPr>
        <w:t>Reglamento (CE) del Consejo para el control de productos de doble uso</w:t>
      </w:r>
    </w:p>
    <w:p w:rsidR="005C6D3A" w:rsidRPr="0069446B" w:rsidP="00A65092" w14:paraId="46F2E03E" w14:textId="36FDD292">
      <w:pPr>
        <w:pStyle w:val="SDSTextNormal"/>
      </w:pPr>
      <w:r w:rsidRPr="0069446B">
        <w:rPr>
          <w:noProof/>
        </w:rPr>
        <w:t>No contiene ninguna sustancia sujeta al REGLAMENTO (CE) DEL CONSEJO relativo al control de bienes de doble uso</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ninguna sustancia incluida en la lista de precursores de drogas (Reglamento CE 273/2004 relativa a la fabricación y puesta en el mercado de determinadas sustancias utilizadas para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ormativa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eal Decreto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No está sujeto al Real Decreto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se ha realizado ninguna evaluación de la seguridad quí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Vías Navegables Interio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Carreter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ción de Toxicidad Agud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bioquímica de oxígeno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l Servicio de Resúmenes Químicos</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clasificación, etiquetado y envasado; Reglamento (CE) n.º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ínimo de efecto derivado</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 la Comunidad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efectiva mediana</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isruptor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álogo europeo de residuo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Internacional para la Investigación del Cá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ociación Internacional de Transporte Aére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ercancías Peligrosas Marítimas Internacional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letal mediana</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osis letal media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ás Bajo de Efecto Adverso Observad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áxima en el lugar de trabaj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adverso observad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s adversos observados</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observado</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E.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 especificado de otra manera</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ión para la Cooperación y el Desarrollo Económico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Exposición Ocupacional</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óxico Persistente Bioacumulativo</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el transporte internacional de mercancías peligrosas por ferrocarr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lanta de tratamiento de aguas residuales</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teórica de oxígeno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Tolerancia Mediana</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uestos Orgánicos Volá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uy Persistente y Muy Bioa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dad aguda (oral), categorí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agudo, categorí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 por aspiración, categorí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irritación ocular, categorí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s inflamables, categorí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para la reproducción, categorí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vo/irritante para la piel, categorí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específica en determinados órganos – Exposición única, categoría 3, narcosi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 y vapores infla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gestió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ser mortal en caso de ingestión y de penetración en las vías respiratoria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ción cutá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una alergia cutá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una irritación ocular grav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somnolencia o vértig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 sospecha que puede perjudicar la fertilidad o dañar e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 provoca efectos nocivos a largo plaz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para los organismos acuáticos, con efectos duradero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ara los organismos acuáticos, provoca efectos adversos a largo plazo.</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odo de cálcu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6/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6/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agancia de coche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Fragancia de coche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a de Datos de Seguridad</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gún el Reglamento REACH (CE) 1907/2006 modificado por el Reglamento (CE) 2020/878</w:t>
          </w:r>
        </w:p>
        <w:p w:rsidR="009C6C12" w:rsidRPr="008F5B08" w:rsidP="008F5B08" w14:paraId="31267F45" w14:textId="67A5CBF0">
          <w:pPr>
            <w:pStyle w:val="SDSTableTextHeader"/>
          </w:pPr>
          <w:r>
            <w:rPr>
              <w:noProof/>
            </w:rPr>
            <w:t>Fecha de emisión: 06/07/2026   Versió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054A36A-0090-4BFF-8954-44979BD55776}"/>
</file>

<file path=customXml/itemProps3.xml><?xml version="1.0" encoding="utf-8"?>
<ds:datastoreItem xmlns:ds="http://schemas.openxmlformats.org/officeDocument/2006/customXml" ds:itemID="{F120B07C-A4DC-4F75-BAB9-F8167EE10403}"/>
</file>

<file path=customXml/itemProps4.xml><?xml version="1.0" encoding="utf-8"?>
<ds:datastoreItem xmlns:ds="http://schemas.openxmlformats.org/officeDocument/2006/customXml" ds:itemID="{75B838BF-E88D-4847-BB33-B61AFA282AF2}"/>
</file>

<file path=docProps/app.xml><?xml version="1.0" encoding="utf-8"?>
<Properties xmlns="http://schemas.openxmlformats.org/officeDocument/2006/extended-properties" xmlns:vt="http://schemas.openxmlformats.org/officeDocument/2006/docPropsVTypes">
  <Template>Normal</Template>
  <TotalTime>219</TotalTime>
  <Pages>2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